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BB1A85" w14:textId="56BE8A2C" w:rsidR="006027AB" w:rsidRDefault="005B49A6" w:rsidP="005B49A6">
      <w:pPr>
        <w:pStyle w:val="Subtitle"/>
      </w:pPr>
      <w:r>
        <w:t>Child labour questions:</w:t>
      </w:r>
    </w:p>
    <w:p w14:paraId="66C7AB46" w14:textId="266DC37A" w:rsidR="005B49A6" w:rsidRPr="005B49A6" w:rsidRDefault="005B49A6" w:rsidP="005B49A6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 w:rsidRPr="005B49A6">
        <w:rPr>
          <w:b/>
          <w:bCs/>
          <w:lang w:val="en-GB"/>
        </w:rPr>
        <w:t>Name two forms of child labour</w:t>
      </w:r>
    </w:p>
    <w:p w14:paraId="51A0B18A" w14:textId="645EE00D" w:rsidR="005B49A6" w:rsidRPr="005B49A6" w:rsidRDefault="005B49A6" w:rsidP="00801841">
      <w:pPr>
        <w:pStyle w:val="ListParagraph"/>
        <w:numPr>
          <w:ilvl w:val="1"/>
          <w:numId w:val="1"/>
        </w:numPr>
        <w:rPr>
          <w:lang w:val="en-GB"/>
        </w:rPr>
      </w:pPr>
      <w:r w:rsidRPr="005B49A6">
        <w:rPr>
          <w:lang w:val="en-GB"/>
        </w:rPr>
        <w:t>Slavery</w:t>
      </w:r>
    </w:p>
    <w:p w14:paraId="252BE1CC" w14:textId="26C6369B" w:rsidR="005B49A6" w:rsidRPr="005B49A6" w:rsidRDefault="005B49A6" w:rsidP="00801841">
      <w:pPr>
        <w:pStyle w:val="ListParagraph"/>
        <w:numPr>
          <w:ilvl w:val="1"/>
          <w:numId w:val="1"/>
        </w:numPr>
        <w:rPr>
          <w:lang w:val="en-GB"/>
        </w:rPr>
      </w:pPr>
      <w:r w:rsidRPr="005B49A6">
        <w:rPr>
          <w:lang w:val="en-GB"/>
        </w:rPr>
        <w:t>Sexual exploitation</w:t>
      </w:r>
    </w:p>
    <w:p w14:paraId="6F4EAFEC" w14:textId="012718AF" w:rsidR="005B49A6" w:rsidRPr="005B49A6" w:rsidRDefault="005B49A6" w:rsidP="005B49A6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 w:rsidRPr="005B49A6">
        <w:rPr>
          <w:b/>
          <w:bCs/>
          <w:lang w:val="en-GB"/>
        </w:rPr>
        <w:t>According to the ILO how many children are currently working in hazardous environments?</w:t>
      </w:r>
    </w:p>
    <w:p w14:paraId="53EA9085" w14:textId="53224286" w:rsidR="005B49A6" w:rsidRPr="005B49A6" w:rsidRDefault="00801841" w:rsidP="005B49A6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>~</w:t>
      </w:r>
      <w:r w:rsidR="005B49A6" w:rsidRPr="005B49A6">
        <w:rPr>
          <w:lang w:val="en-GB"/>
        </w:rPr>
        <w:t xml:space="preserve"> 73 million</w:t>
      </w:r>
    </w:p>
    <w:p w14:paraId="0489CC72" w14:textId="2628420C" w:rsidR="005B49A6" w:rsidRPr="005B49A6" w:rsidRDefault="005B49A6" w:rsidP="005B49A6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 w:rsidRPr="005B49A6">
        <w:rPr>
          <w:b/>
          <w:bCs/>
          <w:lang w:val="en-GB"/>
        </w:rPr>
        <w:t>Name two basic rights of children</w:t>
      </w:r>
    </w:p>
    <w:p w14:paraId="3BAB1FBA" w14:textId="1D2990A8" w:rsidR="005B49A6" w:rsidRDefault="005B49A6" w:rsidP="00801841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>The right of equal opportunities</w:t>
      </w:r>
    </w:p>
    <w:p w14:paraId="2C699B4E" w14:textId="144E91D3" w:rsidR="005B49A6" w:rsidRDefault="005B49A6" w:rsidP="00801841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>The right to survival and development</w:t>
      </w:r>
    </w:p>
    <w:p w14:paraId="07801094" w14:textId="16AAAE3E" w:rsidR="005B49A6" w:rsidRPr="005B49A6" w:rsidRDefault="005B49A6" w:rsidP="005B49A6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 w:rsidRPr="005B49A6">
        <w:rPr>
          <w:b/>
          <w:bCs/>
          <w:lang w:val="en-GB"/>
        </w:rPr>
        <w:t>Since when is child labour completely illegal in India?</w:t>
      </w:r>
    </w:p>
    <w:p w14:paraId="2CEB2B29" w14:textId="7B525919" w:rsidR="005B49A6" w:rsidRDefault="00801841" w:rsidP="005B49A6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It has been illegal since </w:t>
      </w:r>
      <w:r w:rsidR="005B49A6">
        <w:rPr>
          <w:lang w:val="en-GB"/>
        </w:rPr>
        <w:t>2010</w:t>
      </w:r>
    </w:p>
    <w:p w14:paraId="70C1E7D7" w14:textId="3204A36A" w:rsidR="005B49A6" w:rsidRPr="005B49A6" w:rsidRDefault="005B49A6" w:rsidP="005B49A6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 w:rsidRPr="005B49A6">
        <w:rPr>
          <w:b/>
          <w:bCs/>
          <w:lang w:val="en-GB"/>
        </w:rPr>
        <w:t>Name two ways in which you can fight child labour</w:t>
      </w:r>
    </w:p>
    <w:p w14:paraId="1243CEF1" w14:textId="0083950F" w:rsidR="00801841" w:rsidRPr="00801841" w:rsidRDefault="005B49A6" w:rsidP="005B49A6">
      <w:pPr>
        <w:pStyle w:val="ListParagraph"/>
        <w:numPr>
          <w:ilvl w:val="1"/>
          <w:numId w:val="1"/>
        </w:numPr>
        <w:rPr>
          <w:lang w:val="en-GB"/>
        </w:rPr>
      </w:pPr>
      <w:r w:rsidRPr="00801841">
        <w:rPr>
          <w:lang w:val="en-GB"/>
        </w:rPr>
        <w:t>Buy products free of child labour</w:t>
      </w:r>
    </w:p>
    <w:p w14:paraId="01DDFF69" w14:textId="746643CC" w:rsidR="005B49A6" w:rsidRPr="005B49A6" w:rsidRDefault="005B49A6" w:rsidP="005B49A6">
      <w:pPr>
        <w:pStyle w:val="ListParagraph"/>
        <w:numPr>
          <w:ilvl w:val="1"/>
          <w:numId w:val="1"/>
        </w:numPr>
        <w:rPr>
          <w:lang w:val="en-GB"/>
        </w:rPr>
      </w:pPr>
      <w:r>
        <w:rPr>
          <w:lang w:val="en-GB"/>
        </w:rPr>
        <w:t>Support organizations which work against child labour</w:t>
      </w:r>
    </w:p>
    <w:sectPr w:rsidR="005B49A6" w:rsidRPr="005B49A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61C44"/>
    <w:multiLevelType w:val="hybridMultilevel"/>
    <w:tmpl w:val="4C4094D2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DU0NzWxNDY2MjNU0lEKTi0uzszPAykwrAUAlMa4KywAAAA="/>
  </w:docVars>
  <w:rsids>
    <w:rsidRoot w:val="005B49A6"/>
    <w:rsid w:val="000C2EF4"/>
    <w:rsid w:val="005603E0"/>
    <w:rsid w:val="005B49A6"/>
    <w:rsid w:val="006027AB"/>
    <w:rsid w:val="00801841"/>
    <w:rsid w:val="00E86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B079F"/>
  <w15:chartTrackingRefBased/>
  <w15:docId w15:val="{33A84E82-A749-4C5A-848F-DD8D4B47D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49A6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5B49A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49A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.disposeable@gmail.com</dc:creator>
  <cp:keywords/>
  <dc:description/>
  <cp:lastModifiedBy>Loris Tomassetti</cp:lastModifiedBy>
  <cp:revision>2</cp:revision>
  <dcterms:created xsi:type="dcterms:W3CDTF">2020-11-21T17:58:00Z</dcterms:created>
  <dcterms:modified xsi:type="dcterms:W3CDTF">2020-11-24T09:55:00Z</dcterms:modified>
</cp:coreProperties>
</file>